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C0866" w14:textId="5BD85E6D" w:rsidR="00771249" w:rsidRDefault="00771249" w:rsidP="00771249">
      <w:pPr>
        <w:rPr>
          <w:rFonts w:ascii="Arial" w:hAnsi="Arial" w:cs="Arial"/>
          <w:sz w:val="26"/>
          <w:szCs w:val="26"/>
        </w:rPr>
      </w:pPr>
      <w:bookmarkStart w:id="0" w:name="_Hlk506415408"/>
      <w:bookmarkStart w:id="1" w:name="_Hlk493066519"/>
      <w:r>
        <w:rPr>
          <w:rFonts w:ascii="Arial" w:hAnsi="Arial" w:cs="Arial"/>
          <w:sz w:val="26"/>
          <w:szCs w:val="26"/>
        </w:rPr>
        <w:t>(</w:t>
      </w:r>
      <w:proofErr w:type="spellStart"/>
      <w:r>
        <w:rPr>
          <w:rFonts w:ascii="Arial" w:hAnsi="Arial" w:cs="Arial"/>
          <w:sz w:val="26"/>
          <w:szCs w:val="26"/>
        </w:rPr>
        <w:t>Approx</w:t>
      </w:r>
      <w:r w:rsidR="00E0213E">
        <w:rPr>
          <w:rFonts w:ascii="Arial" w:hAnsi="Arial" w:cs="Arial"/>
          <w:sz w:val="26"/>
          <w:szCs w:val="26"/>
        </w:rPr>
        <w:t>.</w:t>
      </w:r>
      <w:bookmarkStart w:id="2" w:name="_GoBack"/>
      <w:bookmarkEnd w:id="2"/>
      <w:r>
        <w:rPr>
          <w:rFonts w:ascii="Arial" w:hAnsi="Arial" w:cs="Arial"/>
          <w:sz w:val="26"/>
          <w:szCs w:val="26"/>
        </w:rPr>
        <w:t xml:space="preserve"> </w:t>
      </w:r>
      <w:r w:rsidR="008D78B3">
        <w:rPr>
          <w:rFonts w:ascii="Arial" w:hAnsi="Arial" w:cs="Arial"/>
          <w:sz w:val="26"/>
          <w:szCs w:val="26"/>
        </w:rPr>
        <w:t>414</w:t>
      </w:r>
      <w:r>
        <w:rPr>
          <w:rFonts w:ascii="Arial" w:hAnsi="Arial" w:cs="Arial"/>
          <w:sz w:val="26"/>
          <w:szCs w:val="26"/>
        </w:rPr>
        <w:t xml:space="preserve"> wo</w:t>
      </w:r>
      <w:proofErr w:type="spellEnd"/>
      <w:r>
        <w:rPr>
          <w:rFonts w:ascii="Arial" w:hAnsi="Arial" w:cs="Arial"/>
          <w:sz w:val="26"/>
          <w:szCs w:val="26"/>
        </w:rPr>
        <w:t>rds)</w:t>
      </w:r>
    </w:p>
    <w:p w14:paraId="7970B989" w14:textId="77777777" w:rsidR="00771249" w:rsidRDefault="00771249" w:rsidP="00771249">
      <w:pPr>
        <w:rPr>
          <w:rFonts w:ascii="Arial" w:hAnsi="Arial" w:cs="Arial"/>
          <w:sz w:val="26"/>
          <w:szCs w:val="26"/>
        </w:rPr>
      </w:pPr>
    </w:p>
    <w:p w14:paraId="27EA02F7" w14:textId="6EE4022E" w:rsidR="00771249" w:rsidRPr="00771249" w:rsidRDefault="00771249" w:rsidP="00771249">
      <w:pPr>
        <w:rPr>
          <w:rFonts w:ascii="Arial" w:hAnsi="Arial" w:cs="Arial"/>
          <w:sz w:val="26"/>
          <w:szCs w:val="26"/>
        </w:rPr>
      </w:pPr>
      <w:r w:rsidRPr="00771249">
        <w:rPr>
          <w:rFonts w:ascii="Arial" w:hAnsi="Arial" w:cs="Arial"/>
          <w:sz w:val="26"/>
          <w:szCs w:val="26"/>
        </w:rPr>
        <w:t xml:space="preserve">Interesting Internet Finds for </w:t>
      </w:r>
      <w:r w:rsidR="008D78B3">
        <w:rPr>
          <w:rFonts w:ascii="Arial" w:hAnsi="Arial" w:cs="Arial"/>
          <w:sz w:val="26"/>
          <w:szCs w:val="26"/>
        </w:rPr>
        <w:t>February</w:t>
      </w:r>
    </w:p>
    <w:bookmarkEnd w:id="0"/>
    <w:p w14:paraId="5780770D" w14:textId="77777777" w:rsidR="00771249" w:rsidRPr="00771249" w:rsidRDefault="00771249" w:rsidP="00771249">
      <w:pPr>
        <w:rPr>
          <w:rFonts w:ascii="Arial" w:hAnsi="Arial" w:cs="Arial"/>
          <w:sz w:val="26"/>
          <w:szCs w:val="26"/>
        </w:rPr>
      </w:pPr>
      <w:r w:rsidRPr="00771249">
        <w:rPr>
          <w:rFonts w:ascii="Arial" w:hAnsi="Arial" w:cs="Arial"/>
          <w:sz w:val="26"/>
          <w:szCs w:val="26"/>
        </w:rPr>
        <w:t>By Steve Costello</w:t>
      </w:r>
    </w:p>
    <w:p w14:paraId="766405D6" w14:textId="77777777" w:rsidR="00771249" w:rsidRPr="00771249" w:rsidRDefault="00771249" w:rsidP="00771249">
      <w:pPr>
        <w:rPr>
          <w:rFonts w:ascii="Arial" w:hAnsi="Arial" w:cs="Arial"/>
          <w:sz w:val="26"/>
          <w:szCs w:val="26"/>
        </w:rPr>
      </w:pPr>
      <w:r w:rsidRPr="00771249">
        <w:rPr>
          <w:rFonts w:ascii="Arial" w:hAnsi="Arial" w:cs="Arial"/>
          <w:sz w:val="26"/>
          <w:szCs w:val="26"/>
        </w:rPr>
        <w:t>scostello (at) sefcug.com</w:t>
      </w:r>
    </w:p>
    <w:p w14:paraId="7640D3F5" w14:textId="4EBF7C2B" w:rsidR="00771249" w:rsidRDefault="00771249" w:rsidP="00771249">
      <w:pPr>
        <w:rPr>
          <w:color w:val="222222"/>
        </w:rPr>
      </w:pPr>
    </w:p>
    <w:p w14:paraId="30104987" w14:textId="77777777" w:rsidR="00771249" w:rsidRPr="00BF77D1" w:rsidRDefault="00771249" w:rsidP="00771249">
      <w:pPr>
        <w:rPr>
          <w:rFonts w:ascii="Arial" w:hAnsi="Arial" w:cs="Arial"/>
        </w:rPr>
      </w:pPr>
      <w:bookmarkStart w:id="3" w:name="_Hlk532333577"/>
      <w:bookmarkEnd w:id="1"/>
      <w:r w:rsidRPr="00BF77D1">
        <w:rPr>
          <w:rFonts w:ascii="Arial" w:hAnsi="Arial" w:cs="Arial"/>
        </w:rPr>
        <w:t>While going through more than 300 RSS feeds, I often run across things I think might be of interest to other user group members.</w:t>
      </w:r>
    </w:p>
    <w:p w14:paraId="7BE18CB1" w14:textId="77777777" w:rsidR="00771249" w:rsidRPr="00BF77D1" w:rsidRDefault="00771249" w:rsidP="00771249">
      <w:pPr>
        <w:rPr>
          <w:rFonts w:ascii="Arial" w:hAnsi="Arial" w:cs="Arial"/>
        </w:rPr>
      </w:pPr>
    </w:p>
    <w:p w14:paraId="16DF5B8A" w14:textId="22C79222" w:rsidR="00771249" w:rsidRDefault="00771249" w:rsidP="00771249">
      <w:pPr>
        <w:rPr>
          <w:rFonts w:ascii="Arial" w:hAnsi="Arial" w:cs="Arial"/>
        </w:rPr>
      </w:pPr>
      <w:r w:rsidRPr="00BF77D1">
        <w:rPr>
          <w:rFonts w:ascii="Arial" w:hAnsi="Arial" w:cs="Arial"/>
        </w:rPr>
        <w:t xml:space="preserve">The following are some more items I found interesting during </w:t>
      </w:r>
      <w:r w:rsidR="008D78B3">
        <w:rPr>
          <w:rFonts w:ascii="Arial" w:hAnsi="Arial" w:cs="Arial"/>
        </w:rPr>
        <w:t>January 2019</w:t>
      </w:r>
    </w:p>
    <w:p w14:paraId="11C76CB7" w14:textId="77777777" w:rsidR="00771249" w:rsidRDefault="00771249" w:rsidP="00771249">
      <w:pPr>
        <w:rPr>
          <w:rFonts w:ascii="Arial" w:hAnsi="Arial" w:cs="Arial"/>
        </w:rPr>
      </w:pPr>
    </w:p>
    <w:bookmarkEnd w:id="3"/>
    <w:p w14:paraId="1BE31F3C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Crank Your Password Strength Up to 11!</w:t>
      </w:r>
    </w:p>
    <w:p w14:paraId="7331EF53" w14:textId="77777777" w:rsidR="008D78B3" w:rsidRPr="008D78B3" w:rsidRDefault="008D78B3" w:rsidP="008D78B3">
      <w:pPr>
        <w:rPr>
          <w:rFonts w:ascii="Arial" w:hAnsi="Arial" w:cs="Arial"/>
        </w:rPr>
      </w:pPr>
    </w:p>
    <w:p w14:paraId="5DB73BA3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ttps://askleo.com/crank-your-password-strength-up-to-11/</w:t>
      </w:r>
    </w:p>
    <w:p w14:paraId="5977B90D" w14:textId="77777777" w:rsidR="008D78B3" w:rsidRPr="008D78B3" w:rsidRDefault="008D78B3" w:rsidP="008D78B3">
      <w:pPr>
        <w:rPr>
          <w:rFonts w:ascii="Arial" w:hAnsi="Arial" w:cs="Arial"/>
        </w:rPr>
      </w:pPr>
    </w:p>
    <w:p w14:paraId="61030395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Leo explains the current password strength recommendations. As you can probably tell from the post title, the most important one is the length of the password.</w:t>
      </w:r>
    </w:p>
    <w:p w14:paraId="4BAD5F7E" w14:textId="77777777" w:rsidR="008D78B3" w:rsidRPr="008D78B3" w:rsidRDefault="008D78B3" w:rsidP="008D78B3">
      <w:pPr>
        <w:rPr>
          <w:rFonts w:ascii="Arial" w:hAnsi="Arial" w:cs="Arial"/>
        </w:rPr>
      </w:pPr>
    </w:p>
    <w:p w14:paraId="553541FC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Using Macrium Reflect Boot Media</w:t>
      </w:r>
    </w:p>
    <w:p w14:paraId="773138E2" w14:textId="77777777" w:rsidR="008D78B3" w:rsidRPr="008D78B3" w:rsidRDefault="008D78B3" w:rsidP="008D78B3">
      <w:pPr>
        <w:rPr>
          <w:rFonts w:ascii="Arial" w:hAnsi="Arial" w:cs="Arial"/>
        </w:rPr>
      </w:pPr>
    </w:p>
    <w:p w14:paraId="36603C39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ttps://www.tweakhound.com/2019/01/24/using-macrium-reflect-boot-media/</w:t>
      </w:r>
    </w:p>
    <w:p w14:paraId="24F335F1" w14:textId="77777777" w:rsidR="008D78B3" w:rsidRPr="008D78B3" w:rsidRDefault="008D78B3" w:rsidP="008D78B3">
      <w:pPr>
        <w:rPr>
          <w:rFonts w:ascii="Arial" w:hAnsi="Arial" w:cs="Arial"/>
        </w:rPr>
      </w:pPr>
    </w:p>
    <w:p w14:paraId="21693339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This post explains how and why the author only uses boot media (USB in his case) to make operations system backups. Editor’s Note: I use Macrium Reflect with the desktop application. But, after reading this am going to start using boot media instead.</w:t>
      </w:r>
    </w:p>
    <w:p w14:paraId="5BDECEEC" w14:textId="77777777" w:rsidR="008D78B3" w:rsidRPr="008D78B3" w:rsidRDefault="008D78B3" w:rsidP="008D78B3">
      <w:pPr>
        <w:rPr>
          <w:rFonts w:ascii="Arial" w:hAnsi="Arial" w:cs="Arial"/>
        </w:rPr>
      </w:pPr>
    </w:p>
    <w:p w14:paraId="0DB51CF0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ow Do I Know When to Repair or Replace My Computer?</w:t>
      </w:r>
    </w:p>
    <w:p w14:paraId="7823D78F" w14:textId="77777777" w:rsidR="008D78B3" w:rsidRPr="008D78B3" w:rsidRDefault="008D78B3" w:rsidP="008D78B3">
      <w:pPr>
        <w:rPr>
          <w:rFonts w:ascii="Arial" w:hAnsi="Arial" w:cs="Arial"/>
        </w:rPr>
      </w:pPr>
    </w:p>
    <w:p w14:paraId="121187E2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ttps://www.askdavetaylor.com/know-when-repair-or-replace-computer/</w:t>
      </w:r>
    </w:p>
    <w:p w14:paraId="45969130" w14:textId="77777777" w:rsidR="008D78B3" w:rsidRPr="008D78B3" w:rsidRDefault="008D78B3" w:rsidP="008D78B3">
      <w:pPr>
        <w:rPr>
          <w:rFonts w:ascii="Arial" w:hAnsi="Arial" w:cs="Arial"/>
        </w:rPr>
      </w:pPr>
    </w:p>
    <w:p w14:paraId="3C4CBF18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This is a common question regardless the operating system. Dave provides some basic answers depending upon the reason.</w:t>
      </w:r>
    </w:p>
    <w:p w14:paraId="674BE1B2" w14:textId="77777777" w:rsidR="008D78B3" w:rsidRPr="008D78B3" w:rsidRDefault="008D78B3" w:rsidP="008D78B3">
      <w:pPr>
        <w:rPr>
          <w:rFonts w:ascii="Arial" w:hAnsi="Arial" w:cs="Arial"/>
        </w:rPr>
      </w:pPr>
    </w:p>
    <w:p w14:paraId="651E4BAB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A reader asks: “What do I do with the USB drive that I found in a department-store changing room?”</w:t>
      </w:r>
    </w:p>
    <w:p w14:paraId="5649CF70" w14:textId="77777777" w:rsidR="008D78B3" w:rsidRPr="008D78B3" w:rsidRDefault="008D78B3" w:rsidP="008D78B3">
      <w:pPr>
        <w:rPr>
          <w:rFonts w:ascii="Arial" w:hAnsi="Arial" w:cs="Arial"/>
        </w:rPr>
      </w:pPr>
    </w:p>
    <w:p w14:paraId="68A7E03D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ttps://langa.com/index.php/2019/01/17/a-reader-asks-what-do-i-do-with-the-usb-drive-that-i-found-in-a-department-store-changing-room/</w:t>
      </w:r>
    </w:p>
    <w:p w14:paraId="0B527B3A" w14:textId="77777777" w:rsidR="008D78B3" w:rsidRPr="008D78B3" w:rsidRDefault="008D78B3" w:rsidP="008D78B3">
      <w:pPr>
        <w:rPr>
          <w:rFonts w:ascii="Arial" w:hAnsi="Arial" w:cs="Arial"/>
        </w:rPr>
      </w:pPr>
    </w:p>
    <w:p w14:paraId="764E053B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 xml:space="preserve">Fred </w:t>
      </w:r>
      <w:proofErr w:type="spellStart"/>
      <w:r w:rsidRPr="008D78B3">
        <w:rPr>
          <w:rFonts w:ascii="Arial" w:hAnsi="Arial" w:cs="Arial"/>
        </w:rPr>
        <w:t>Langa</w:t>
      </w:r>
      <w:proofErr w:type="spellEnd"/>
      <w:r w:rsidRPr="008D78B3">
        <w:rPr>
          <w:rFonts w:ascii="Arial" w:hAnsi="Arial" w:cs="Arial"/>
        </w:rPr>
        <w:t xml:space="preserve"> answers this question with four choices. If you should happen to find a USB drive and don’t know what you should do refer to this post for options. Note: This has happened to me and I have taken it to the front office in case someone realizes they lost it they can get it back.</w:t>
      </w:r>
    </w:p>
    <w:p w14:paraId="2A2BAC3C" w14:textId="77777777" w:rsidR="008D78B3" w:rsidRPr="008D78B3" w:rsidRDefault="008D78B3" w:rsidP="008D78B3">
      <w:pPr>
        <w:rPr>
          <w:rFonts w:ascii="Arial" w:hAnsi="Arial" w:cs="Arial"/>
        </w:rPr>
      </w:pPr>
    </w:p>
    <w:p w14:paraId="687B40C0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 xml:space="preserve">Why Use A VPN At Home On Your Windows </w:t>
      </w:r>
      <w:proofErr w:type="gramStart"/>
      <w:r w:rsidRPr="008D78B3">
        <w:rPr>
          <w:rFonts w:ascii="Arial" w:hAnsi="Arial" w:cs="Arial"/>
        </w:rPr>
        <w:t>PC</w:t>
      </w:r>
      <w:proofErr w:type="gramEnd"/>
    </w:p>
    <w:p w14:paraId="5B70067A" w14:textId="77777777" w:rsidR="008D78B3" w:rsidRPr="008D78B3" w:rsidRDefault="008D78B3" w:rsidP="008D78B3">
      <w:pPr>
        <w:rPr>
          <w:rFonts w:ascii="Arial" w:hAnsi="Arial" w:cs="Arial"/>
        </w:rPr>
      </w:pPr>
    </w:p>
    <w:p w14:paraId="73B55268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lastRenderedPageBreak/>
        <w:t>https://reviews.thewindowsclub.com/why-use-vpn-windows</w:t>
      </w:r>
    </w:p>
    <w:p w14:paraId="0E2742B1" w14:textId="77777777" w:rsidR="008D78B3" w:rsidRPr="008D78B3" w:rsidRDefault="008D78B3" w:rsidP="008D78B3">
      <w:pPr>
        <w:rPr>
          <w:rFonts w:ascii="Arial" w:hAnsi="Arial" w:cs="Arial"/>
        </w:rPr>
      </w:pPr>
    </w:p>
    <w:p w14:paraId="13362ACA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Do you use a VPN on your Windows PC at home? I do. If you don’t, check out this post for reasons you should too.</w:t>
      </w:r>
    </w:p>
    <w:p w14:paraId="20143A7C" w14:textId="77777777" w:rsidR="008D78B3" w:rsidRPr="008D78B3" w:rsidRDefault="008D78B3" w:rsidP="008D78B3">
      <w:pPr>
        <w:rPr>
          <w:rFonts w:ascii="Arial" w:hAnsi="Arial" w:cs="Arial"/>
        </w:rPr>
      </w:pPr>
    </w:p>
    <w:p w14:paraId="43147C3E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ow to Get In-Ear Headphones to Fit Properly</w:t>
      </w:r>
    </w:p>
    <w:p w14:paraId="03EF1E29" w14:textId="77777777" w:rsidR="008D78B3" w:rsidRPr="008D78B3" w:rsidRDefault="008D78B3" w:rsidP="008D78B3">
      <w:pPr>
        <w:rPr>
          <w:rFonts w:ascii="Arial" w:hAnsi="Arial" w:cs="Arial"/>
        </w:rPr>
      </w:pPr>
    </w:p>
    <w:p w14:paraId="0764B0E3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ttps://www.techlicious.com/how-to/tips-for-getting-in-ear-headphones-to-fit-properly/</w:t>
      </w:r>
    </w:p>
    <w:p w14:paraId="3CE2AB76" w14:textId="77777777" w:rsidR="008D78B3" w:rsidRPr="008D78B3" w:rsidRDefault="008D78B3" w:rsidP="008D78B3">
      <w:pPr>
        <w:rPr>
          <w:rFonts w:ascii="Arial" w:hAnsi="Arial" w:cs="Arial"/>
        </w:rPr>
      </w:pPr>
    </w:p>
    <w:p w14:paraId="5ED8B425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 xml:space="preserve">Have problems getting your </w:t>
      </w:r>
      <w:proofErr w:type="gramStart"/>
      <w:r w:rsidRPr="008D78B3">
        <w:rPr>
          <w:rFonts w:ascii="Arial" w:hAnsi="Arial" w:cs="Arial"/>
        </w:rPr>
        <w:t>in ear</w:t>
      </w:r>
      <w:proofErr w:type="gramEnd"/>
      <w:r w:rsidRPr="008D78B3">
        <w:rPr>
          <w:rFonts w:ascii="Arial" w:hAnsi="Arial" w:cs="Arial"/>
        </w:rPr>
        <w:t xml:space="preserve"> headphones to fit properly? If like me you sometimes have a problem with this, check out this post.</w:t>
      </w:r>
    </w:p>
    <w:p w14:paraId="3A83C6F5" w14:textId="77777777" w:rsidR="008D78B3" w:rsidRPr="008D78B3" w:rsidRDefault="008D78B3" w:rsidP="008D78B3">
      <w:pPr>
        <w:rPr>
          <w:rFonts w:ascii="Arial" w:hAnsi="Arial" w:cs="Arial"/>
        </w:rPr>
      </w:pPr>
    </w:p>
    <w:p w14:paraId="6C7484D6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I Cut Google Out Of My Life. It Screwed Up Everything</w:t>
      </w:r>
    </w:p>
    <w:p w14:paraId="4D18EBCB" w14:textId="77777777" w:rsidR="008D78B3" w:rsidRPr="008D78B3" w:rsidRDefault="008D78B3" w:rsidP="008D78B3">
      <w:pPr>
        <w:rPr>
          <w:rFonts w:ascii="Arial" w:hAnsi="Arial" w:cs="Arial"/>
        </w:rPr>
      </w:pPr>
    </w:p>
    <w:p w14:paraId="501AB3DF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https://gizmodo.com/i-cut-google-out-of-my-life-it-screwed-up-everything-1830565500</w:t>
      </w:r>
    </w:p>
    <w:p w14:paraId="2B7345C8" w14:textId="77777777" w:rsidR="008D78B3" w:rsidRPr="008D78B3" w:rsidRDefault="008D78B3" w:rsidP="008D78B3">
      <w:pPr>
        <w:rPr>
          <w:rFonts w:ascii="Arial" w:hAnsi="Arial" w:cs="Arial"/>
        </w:rPr>
      </w:pPr>
    </w:p>
    <w:p w14:paraId="0048E659" w14:textId="77777777" w:rsidR="008D78B3" w:rsidRPr="008D78B3" w:rsidRDefault="008D78B3" w:rsidP="008D78B3">
      <w:pPr>
        <w:rPr>
          <w:rFonts w:ascii="Arial" w:hAnsi="Arial" w:cs="Arial"/>
        </w:rPr>
      </w:pPr>
      <w:r w:rsidRPr="008D78B3">
        <w:rPr>
          <w:rFonts w:ascii="Arial" w:hAnsi="Arial" w:cs="Arial"/>
        </w:rPr>
        <w:t>This post emphasizes how dependent we are on Google in our internet life. This post is included just because I found it very interesting. Note: I regularly use Gmail, Google Calendar, Google Photos, the Chrome browser, and many other Google items, so this is not because this is a Google bashing thing.</w:t>
      </w:r>
    </w:p>
    <w:p w14:paraId="07B98BE6" w14:textId="77777777" w:rsidR="008D78B3" w:rsidRPr="008D78B3" w:rsidRDefault="008D78B3" w:rsidP="008D78B3">
      <w:pPr>
        <w:rPr>
          <w:rFonts w:ascii="Arial" w:hAnsi="Arial" w:cs="Arial"/>
        </w:rPr>
      </w:pPr>
    </w:p>
    <w:p w14:paraId="3E54A51E" w14:textId="1FA5C345" w:rsidR="00771249" w:rsidRDefault="00771249" w:rsidP="00771249">
      <w:pPr>
        <w:shd w:val="clear" w:color="auto" w:fill="FFFFFF"/>
        <w:rPr>
          <w:rFonts w:ascii="Arial" w:hAnsi="Arial" w:cs="Arial"/>
          <w:color w:val="222222"/>
        </w:rPr>
      </w:pPr>
      <w:r w:rsidRPr="00BF77D1">
        <w:rPr>
          <w:rFonts w:ascii="Arial" w:hAnsi="Arial" w:cs="Arial"/>
          <w:color w:val="222222"/>
        </w:rPr>
        <w:t>**********</w:t>
      </w:r>
      <w:r>
        <w:rPr>
          <w:rFonts w:ascii="Arial" w:hAnsi="Arial" w:cs="Arial"/>
          <w:color w:val="222222"/>
        </w:rPr>
        <w:br/>
        <w:t>This work by </w:t>
      </w:r>
      <w:hyperlink r:id="rId4" w:tgtFrame="_blank" w:history="1">
        <w:r>
          <w:rPr>
            <w:rStyle w:val="Hyperlink"/>
            <w:rFonts w:ascii="Arial" w:hAnsi="Arial" w:cs="Arial"/>
            <w:color w:val="1155CC"/>
          </w:rPr>
          <w:t>Steve Costello</w:t>
        </w:r>
      </w:hyperlink>
      <w:r>
        <w:rPr>
          <w:rFonts w:ascii="Arial" w:hAnsi="Arial" w:cs="Arial"/>
          <w:color w:val="222222"/>
        </w:rPr>
        <w:t> is licensed under a </w:t>
      </w:r>
      <w:hyperlink r:id="rId5" w:tgtFrame="_blank" w:history="1">
        <w:r>
          <w:rPr>
            <w:rStyle w:val="Hyperlink"/>
            <w:rFonts w:ascii="Arial" w:hAnsi="Arial" w:cs="Arial"/>
            <w:color w:val="1155CC"/>
          </w:rPr>
          <w:t>Creative Commons Attribution 4.0 International License</w:t>
        </w:r>
      </w:hyperlink>
      <w:r>
        <w:rPr>
          <w:rFonts w:ascii="Arial" w:hAnsi="Arial" w:cs="Arial"/>
          <w:color w:val="222222"/>
        </w:rPr>
        <w:t>.</w:t>
      </w:r>
    </w:p>
    <w:p w14:paraId="504F4671" w14:textId="77777777" w:rsidR="00771249" w:rsidRDefault="00771249" w:rsidP="00771249">
      <w:pPr>
        <w:pStyle w:val="m-3089083710814854782western"/>
        <w:shd w:val="clear" w:color="auto" w:fill="FFFFFF"/>
        <w:spacing w:before="0" w:beforeAutospacing="0" w:after="0" w:afterAutospacing="0" w:line="195" w:lineRule="atLeast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As long as you are using this for non-commercial purposes, and attribute the post, you can use it in part, or whole, for your newsletter, website, or blog.</w:t>
      </w:r>
    </w:p>
    <w:p w14:paraId="30181B3A" w14:textId="77777777" w:rsidR="00304CB8" w:rsidRDefault="00304CB8"/>
    <w:sectPr w:rsidR="00304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MDUyNTY3MTIytTBT0lEKTi0uzszPAykwrAUAyZLebCwAAAA="/>
  </w:docVars>
  <w:rsids>
    <w:rsidRoot w:val="00771249"/>
    <w:rsid w:val="00304CB8"/>
    <w:rsid w:val="00771249"/>
    <w:rsid w:val="008D78B3"/>
    <w:rsid w:val="00E0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EA9A1"/>
  <w15:chartTrackingRefBased/>
  <w15:docId w15:val="{3EE66461-FE46-4F70-A691-BC446652C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Calibr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249"/>
    <w:rPr>
      <w:rFonts w:ascii="Times New Roman" w:eastAsia="Times New Roma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71249"/>
    <w:rPr>
      <w:color w:val="0000FF"/>
      <w:u w:val="single"/>
    </w:rPr>
  </w:style>
  <w:style w:type="paragraph" w:customStyle="1" w:styleId="m-3089083710814854782western">
    <w:name w:val="m_-3089083710814854782western"/>
    <w:basedOn w:val="Normal"/>
    <w:rsid w:val="0077124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creativecommons.org/licenses/by/4.0/" TargetMode="External"/><Relationship Id="rId4" Type="http://schemas.openxmlformats.org/officeDocument/2006/relationships/hyperlink" Target="mailto:scostello@sefcu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3</cp:revision>
  <dcterms:created xsi:type="dcterms:W3CDTF">2019-01-30T22:20:00Z</dcterms:created>
  <dcterms:modified xsi:type="dcterms:W3CDTF">2019-04-30T08:07:00Z</dcterms:modified>
</cp:coreProperties>
</file>